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Xd33f2ccb93475d595428916837386d01db98146"/>
    <w:p>
      <w:pPr>
        <w:pStyle w:val="Heading1"/>
      </w:pPr>
      <w:r>
        <w:t xml:space="preserve">Personal Statement: Aspiring Software Engineer Contributing to Innovation in Thailand Bangkok</w:t>
      </w:r>
    </w:p>
    <w:p>
      <w:pPr>
        <w:pStyle w:val="FirstParagraph"/>
      </w:pPr>
      <w:r>
        <w:t xml:space="preserve">As a dedicated and forward-thinking Software Engineer with a profound passion for technological advancement, I am excited to present this Personal Statement outlining my professional journey, technical expertise, and unwavering commitment to contributing meaningfully within the vibrant tech ecosystem of Thailand Bangkok. My career has been meticulously shaped by a deep appreciation for the transformative power of software engineering in driving economic growth and societal progress—values that resonate profoundly with Thailand's ambitious vision for digital transformation under initiatives like Thailand 4.0 and the Eastern Economic Corridor (EEC). I am not merely seeking employment; I am eager to become an integral part of Bangkok's dynamic tech community, where innovation thrives amidst cultural richness.</w:t>
      </w:r>
    </w:p>
    <w:p>
      <w:pPr>
        <w:pStyle w:val="BodyText"/>
      </w:pPr>
      <w:r>
        <w:t xml:space="preserve">My academic foundation includes a Bachelor of Science in Computer Science from the University of Technology Sydney, where I graduated with honors while simultaneously developing a mobile application for agricultural supply chain optimization in collaboration with Thai farming cooperatives. This project exposed me to the real-world challenges and opportunities present in Southeast Asia's developing markets—a revelation that cemented my desire to work specifically within Thailand Bangkok's unique context. I mastered core engineering principles including object-oriented design, distributed systems, and cloud architecture (AWS/Azure), but it was during an internship at a Singaporean fintech startup that I truly understood the importance of culturally sensitive software development. My team implemented a payment solution for rural Thai communities, requiring meticulous localization of user interfaces and compliance with Thailand's strict financial regulations. This experience taught me that exceptional Software Engineering is not merely about writing clean code—it's about understanding human behavior within specific cultural and economic landscapes.</w:t>
      </w:r>
    </w:p>
    <w:p>
      <w:pPr>
        <w:pStyle w:val="BodyText"/>
      </w:pPr>
      <w:r>
        <w:t xml:space="preserve">Throughout my professional career, I have specialized in building scalable web applications using Python, JavaScript (React/Node.js), and Java Spring Boot, with a recent focus on AI-driven solutions. At my previous role as a Software Engineer at a Berlin-based SaaS company, I led the development of an analytics platform adopted by over 200 enterprises globally. My contributions included architecting microservices to handle 50k+ daily users, implementing CI/CD pipelines that reduced deployment time by 70%, and creating machine learning models to predict user behavior. However, it was the opportunity to customize this platform for Thai market nuances—such as integrating with popular local payment gateways (PromptPay, TrueMoney) and accommodating Thai language support—that solidified my conviction that Thailand Bangkok represents the perfect crucible for my skills. The city's rapidly evolving digital infrastructure, from Smart City initiatives to booming e-commerce platforms like Shopee and Lazada, creates an unparalleled environment where cutting-edge engineering directly impacts millions of lives.</w:t>
      </w:r>
    </w:p>
    <w:p>
      <w:pPr>
        <w:pStyle w:val="BodyText"/>
      </w:pPr>
      <w:r>
        <w:t xml:space="preserve">What truly distinguishes me as a Software Engineer is my proactive approach to cross-cultural collaboration—a skill I've honed through living in multiple countries and working with diverse teams. In Bangkok, I am prepared to bridge technical expertise with deep respect for local business practices. For instance, during the pandemic, I volunteered remotely for a Thai non-profit developing vaccination scheduling software; this project required navigating cultural communication styles while ensuring HIPAA-like data security within Thailand's legal framework. This experience revealed how technology must serve community needs first—whether optimizing traffic flow in Bangkok's congested streets or creating accessible e-learning platforms for rural schools. I understand that successful implementation in Thailand Bangkok requires more than technical proficiency; it demands patience, humility, and the ability to listen to stakeholders from various backgrounds, from street vendors using mobile apps to corporate executives driving digital strategy.</w:t>
      </w:r>
    </w:p>
    <w:p>
      <w:pPr>
        <w:pStyle w:val="BodyText"/>
      </w:pPr>
      <w:r>
        <w:t xml:space="preserve">I am particularly drawn to Thailand Bangkok's thriving startup ecosystem and its emphasis on sustainable innovation. The city hosts accelerators like Krungsri Innovation Lab and organizations such as Digital Economy Promotion Agency (DEPA) that actively cultivate tech talent. I am eager to contribute my expertise in cloud infrastructure and data engineering while learning from local pioneers who are solving uniquely Thai challenges—from flood prediction systems leveraging IoT sensors to blockchain solutions for rice supply chains. My long-term vision aligns perfectly with Bangkok's trajectory: developing software that enhances accessibility, inclusivity, and economic resilience across Thailand's diverse regions.</w:t>
      </w:r>
    </w:p>
    <w:p>
      <w:pPr>
        <w:pStyle w:val="BodyText"/>
      </w:pPr>
      <w:r>
        <w:t xml:space="preserve">My technical toolkit is complemented by fluency in Thai (B1 level), which I am actively advancing through intensive language study to facilitate seamless collaboration. I have also completed certification in Google Cloud Professional Data Engineer and hold a Project Management Professional (PMP) credential—skills directly applicable to managing complex projects within Thailand's evolving regulatory environment. Crucially, I bring a portfolio of open-source contributions including an AI-powered translation tool for Thai dialects and community-driven documentation for developers targeting Southeast Asian markets. These projects reflect my commitment to building technology *for* the region, not just *in* it.</w:t>
      </w:r>
    </w:p>
    <w:p>
      <w:pPr>
        <w:pStyle w:val="BodyText"/>
      </w:pPr>
      <w:r>
        <w:t xml:space="preserve">Thailand Bangkok is more than a location; it is a symbol of technological ambition meeting cultural heritage. As I prepare to relocate, I envision myself collaborating in co-working spaces like The Foundry or Impact Hub Bangkok, where international and Thai entrepreneurs exchange ideas over mango sticky rice. My Personal Statement concludes with this conviction: The most impactful Software Engineer does not simply code—they understand that technology must serve humanity's deepest needs. In Thailand Bangkok, I am poised to merge my engineering excellence with a deep respect for local context, creating solutions that elevate communities while advancing the city's reputation as Southeast Asia’s innovation hub. I do not merely want to work in Bangkok; I am ready to help shape its digital future—one carefully engineered line of code at a time.</w:t>
      </w:r>
    </w:p>
    <w:p>
      <w:pPr>
        <w:pStyle w:val="BodyText"/>
      </w:pPr>
      <w:r>
        <w:t xml:space="preserve">With profound enthusiasm and meticulous preparation, I submit this Personal Statement as a testament to my readiness to become an invaluable member of your engineering team in Thailand Bangkok. My technical acumen, cultural adaptability, and unwavering commitment to meaningful innovation position me uniquely to contribute from day one. I am eager to discuss how my vision for technology-driven progress aligns with your organization's mission—and how together, we can build software that transforms lives across the vibrant landscape of Thai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in Thailand Bangkok</dc:title>
  <dc:creator/>
  <dc:language>en</dc:language>
  <cp:keywords/>
  <dcterms:created xsi:type="dcterms:W3CDTF">2026-07-13T22:26:28Z</dcterms:created>
  <dcterms:modified xsi:type="dcterms:W3CDTF">2026-07-13T22:26:28Z</dcterms:modified>
</cp:coreProperties>
</file>

<file path=docProps/custom.xml><?xml version="1.0" encoding="utf-8"?>
<Properties xmlns="http://schemas.openxmlformats.org/officeDocument/2006/custom-properties" xmlns:vt="http://schemas.openxmlformats.org/officeDocument/2006/docPropsVTypes"/>
</file>